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791e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9:28:50Z</dcterms:created>
  <dcterms:modified xsi:type="dcterms:W3CDTF">2017-03-17T19:28:50Z</dcterms:modified>
</cp:coreProperties>
</file>